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635" w:type="dxa"/>
        <w:tblLook w:val="04A0" w:firstRow="1" w:lastRow="0" w:firstColumn="1" w:lastColumn="0" w:noHBand="0" w:noVBand="1"/>
      </w:tblPr>
      <w:tblGrid>
        <w:gridCol w:w="3690"/>
        <w:gridCol w:w="3117"/>
        <w:gridCol w:w="3117"/>
      </w:tblGrid>
      <w:tr w:rsidR="00B11924" w14:paraId="1EBDBE9A" w14:textId="3E0F17D7" w:rsidTr="008C6B45">
        <w:tc>
          <w:tcPr>
            <w:tcW w:w="3690" w:type="dxa"/>
          </w:tcPr>
          <w:p w14:paraId="701F3D60" w14:textId="63FFA089" w:rsidR="00B11924" w:rsidRPr="00CD4572" w:rsidRDefault="00B1192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98281E2" w14:textId="73F031A3" w:rsidR="00B11924" w:rsidRPr="00CD4572" w:rsidRDefault="00A74932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 xml:space="preserve">N = </w:t>
            </w:r>
            <w:r w:rsidR="005A5612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3117" w:type="dxa"/>
          </w:tcPr>
          <w:p w14:paraId="6412727D" w14:textId="795FAC2C" w:rsidR="00B11924" w:rsidRPr="00CD4572" w:rsidRDefault="003D4E67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Tần số</w:t>
            </w:r>
          </w:p>
        </w:tc>
      </w:tr>
      <w:tr w:rsidR="003D4E67" w14:paraId="38F9DB0D" w14:textId="77777777" w:rsidTr="008C6B45">
        <w:tc>
          <w:tcPr>
            <w:tcW w:w="3690" w:type="dxa"/>
          </w:tcPr>
          <w:p w14:paraId="2CD5723F" w14:textId="228BFCFB" w:rsidR="003D4E67" w:rsidRPr="00CD4572" w:rsidRDefault="003D4E67" w:rsidP="003D4E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Tuổi</w:t>
            </w:r>
            <w:r w:rsidR="00232BBE" w:rsidRPr="00CD4572">
              <w:rPr>
                <w:rFonts w:ascii="Times New Roman" w:hAnsi="Times New Roman" w:cs="Times New Roman"/>
                <w:sz w:val="24"/>
                <w:szCs w:val="24"/>
              </w:rPr>
              <w:t xml:space="preserve"> – mean ± SD</w:t>
            </w:r>
          </w:p>
        </w:tc>
        <w:tc>
          <w:tcPr>
            <w:tcW w:w="3117" w:type="dxa"/>
          </w:tcPr>
          <w:p w14:paraId="138CAC69" w14:textId="06ED0A17" w:rsidR="003D4E67" w:rsidRPr="00CD4572" w:rsidRDefault="00A74932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35.6 ± 5.4</w:t>
            </w:r>
          </w:p>
        </w:tc>
        <w:tc>
          <w:tcPr>
            <w:tcW w:w="3117" w:type="dxa"/>
          </w:tcPr>
          <w:p w14:paraId="16BF039A" w14:textId="491B9D90" w:rsidR="003D4E67" w:rsidRPr="00CD4572" w:rsidRDefault="005A5612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</w:tr>
      <w:tr w:rsidR="00232BBE" w14:paraId="11D3D456" w14:textId="77777777" w:rsidTr="008C6B45">
        <w:tc>
          <w:tcPr>
            <w:tcW w:w="3690" w:type="dxa"/>
          </w:tcPr>
          <w:p w14:paraId="27AA71C5" w14:textId="0CBAF2FB" w:rsidR="00232BBE" w:rsidRPr="00CD4572" w:rsidRDefault="00232B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Số phôi chuyển – median [IQR]</w:t>
            </w:r>
          </w:p>
        </w:tc>
        <w:tc>
          <w:tcPr>
            <w:tcW w:w="3117" w:type="dxa"/>
          </w:tcPr>
          <w:p w14:paraId="50DB5AB9" w14:textId="455F613A" w:rsidR="00232BBE" w:rsidRPr="00CD4572" w:rsidRDefault="00A74932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5.0 [4.0;6.3]</w:t>
            </w:r>
          </w:p>
        </w:tc>
        <w:tc>
          <w:tcPr>
            <w:tcW w:w="3117" w:type="dxa"/>
          </w:tcPr>
          <w:p w14:paraId="0A3441FA" w14:textId="73668F61" w:rsidR="00232BBE" w:rsidRPr="00CD4572" w:rsidRDefault="005A5612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</w:tr>
      <w:tr w:rsidR="00B11924" w14:paraId="429F9CF9" w14:textId="472B9B55" w:rsidTr="008C6B45">
        <w:tc>
          <w:tcPr>
            <w:tcW w:w="3690" w:type="dxa"/>
          </w:tcPr>
          <w:p w14:paraId="174DAF8F" w14:textId="37E175E5" w:rsidR="00B11924" w:rsidRPr="00CD4572" w:rsidRDefault="003D4E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Số chu kỳ CP</w:t>
            </w:r>
            <w:r w:rsidR="00232BBE" w:rsidRPr="00CD4572">
              <w:rPr>
                <w:rFonts w:ascii="Times New Roman" w:hAnsi="Times New Roman" w:cs="Times New Roman"/>
                <w:sz w:val="24"/>
                <w:szCs w:val="24"/>
              </w:rPr>
              <w:t xml:space="preserve"> – </w:t>
            </w:r>
            <w:r w:rsidR="00452BDB" w:rsidRPr="00CD4572">
              <w:rPr>
                <w:rFonts w:ascii="Times New Roman" w:hAnsi="Times New Roman" w:cs="Times New Roman"/>
                <w:sz w:val="24"/>
                <w:szCs w:val="24"/>
              </w:rPr>
              <w:t>median [IQR]</w:t>
            </w:r>
          </w:p>
        </w:tc>
        <w:tc>
          <w:tcPr>
            <w:tcW w:w="3117" w:type="dxa"/>
          </w:tcPr>
          <w:p w14:paraId="1A54CF40" w14:textId="7504D1C6" w:rsidR="00B11924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3.0 [3.0;5.0]</w:t>
            </w:r>
          </w:p>
        </w:tc>
        <w:tc>
          <w:tcPr>
            <w:tcW w:w="3117" w:type="dxa"/>
          </w:tcPr>
          <w:p w14:paraId="6EF2DF92" w14:textId="0F798232" w:rsidR="00B11924" w:rsidRPr="00CD4572" w:rsidRDefault="005A5612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</w:tr>
      <w:tr w:rsidR="00452BDB" w14:paraId="0E50F8C4" w14:textId="77777777" w:rsidTr="008C6B45">
        <w:tc>
          <w:tcPr>
            <w:tcW w:w="3690" w:type="dxa"/>
          </w:tcPr>
          <w:p w14:paraId="28E582A7" w14:textId="17A03B4B" w:rsidR="00452BDB" w:rsidRPr="00CD4572" w:rsidRDefault="00452BDB" w:rsidP="00452B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Số chu kỳ CP – %</w:t>
            </w:r>
          </w:p>
        </w:tc>
        <w:tc>
          <w:tcPr>
            <w:tcW w:w="3117" w:type="dxa"/>
          </w:tcPr>
          <w:p w14:paraId="07D204B5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1F0B4489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2BDB" w14:paraId="61623DAC" w14:textId="77777777" w:rsidTr="008C6B45">
        <w:tc>
          <w:tcPr>
            <w:tcW w:w="3690" w:type="dxa"/>
          </w:tcPr>
          <w:p w14:paraId="051892E4" w14:textId="10E4DBFC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3117" w:type="dxa"/>
          </w:tcPr>
          <w:p w14:paraId="1AC7DF04" w14:textId="2EC89ADD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3117" w:type="dxa"/>
          </w:tcPr>
          <w:p w14:paraId="00C35A0C" w14:textId="400CBD89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52BDB" w14:paraId="4DD2A0B3" w14:textId="77777777" w:rsidTr="008C6B45">
        <w:tc>
          <w:tcPr>
            <w:tcW w:w="3690" w:type="dxa"/>
          </w:tcPr>
          <w:p w14:paraId="49C3817C" w14:textId="58A64DFB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6C4B588C" w14:textId="1F318BBC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6.3</w:t>
            </w:r>
          </w:p>
        </w:tc>
        <w:tc>
          <w:tcPr>
            <w:tcW w:w="3117" w:type="dxa"/>
          </w:tcPr>
          <w:p w14:paraId="2190DF48" w14:textId="43D00224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52BDB" w14:paraId="6ED175F0" w14:textId="77777777" w:rsidTr="008C6B45">
        <w:tc>
          <w:tcPr>
            <w:tcW w:w="3690" w:type="dxa"/>
          </w:tcPr>
          <w:p w14:paraId="75319441" w14:textId="3CC6454F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0A118AA9" w14:textId="63E210DD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10.9</w:t>
            </w:r>
          </w:p>
        </w:tc>
        <w:tc>
          <w:tcPr>
            <w:tcW w:w="3117" w:type="dxa"/>
          </w:tcPr>
          <w:p w14:paraId="5E013169" w14:textId="75514FB6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452BDB" w14:paraId="0AC182DE" w14:textId="77777777" w:rsidTr="008C6B45">
        <w:tc>
          <w:tcPr>
            <w:tcW w:w="3690" w:type="dxa"/>
          </w:tcPr>
          <w:p w14:paraId="36506551" w14:textId="1D5DB1B1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454B9D68" w14:textId="6C67ECD5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42.2</w:t>
            </w:r>
          </w:p>
        </w:tc>
        <w:tc>
          <w:tcPr>
            <w:tcW w:w="3117" w:type="dxa"/>
          </w:tcPr>
          <w:p w14:paraId="00E2757A" w14:textId="49A7AEDE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452BDB" w14:paraId="7FE50B41" w14:textId="77777777" w:rsidTr="008C6B45">
        <w:tc>
          <w:tcPr>
            <w:tcW w:w="3690" w:type="dxa"/>
          </w:tcPr>
          <w:p w14:paraId="68180C8B" w14:textId="48A82C18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≥4</w:t>
            </w:r>
          </w:p>
        </w:tc>
        <w:tc>
          <w:tcPr>
            <w:tcW w:w="3117" w:type="dxa"/>
          </w:tcPr>
          <w:p w14:paraId="7DA6302C" w14:textId="19766B12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39.1</w:t>
            </w:r>
          </w:p>
        </w:tc>
        <w:tc>
          <w:tcPr>
            <w:tcW w:w="3117" w:type="dxa"/>
          </w:tcPr>
          <w:p w14:paraId="6B92F59A" w14:textId="25142F6F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452BDB" w14:paraId="723D6BE1" w14:textId="77777777" w:rsidTr="008C6B45">
        <w:tc>
          <w:tcPr>
            <w:tcW w:w="3690" w:type="dxa"/>
          </w:tcPr>
          <w:p w14:paraId="515C7870" w14:textId="27A8DA5C" w:rsidR="00452BDB" w:rsidRPr="00CD4572" w:rsidRDefault="00452BDB" w:rsidP="00452B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Tuổi phôi - %</w:t>
            </w:r>
          </w:p>
        </w:tc>
        <w:tc>
          <w:tcPr>
            <w:tcW w:w="3117" w:type="dxa"/>
          </w:tcPr>
          <w:p w14:paraId="63853667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088505D5" w14:textId="02FAD6E4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2BDB" w14:paraId="7520A4C9" w14:textId="7677E01E" w:rsidTr="008C6B45">
        <w:tc>
          <w:tcPr>
            <w:tcW w:w="3690" w:type="dxa"/>
          </w:tcPr>
          <w:p w14:paraId="0055C451" w14:textId="7591FFB2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7" w:type="dxa"/>
            <w:vAlign w:val="bottom"/>
          </w:tcPr>
          <w:p w14:paraId="75591251" w14:textId="5B3DC30B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.6</w:t>
            </w:r>
          </w:p>
        </w:tc>
        <w:tc>
          <w:tcPr>
            <w:tcW w:w="3117" w:type="dxa"/>
            <w:vAlign w:val="bottom"/>
          </w:tcPr>
          <w:p w14:paraId="6FDDD74E" w14:textId="3F826D6D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452BDB" w14:paraId="6D152496" w14:textId="2C99C7A5" w:rsidTr="008C6B45">
        <w:tc>
          <w:tcPr>
            <w:tcW w:w="3690" w:type="dxa"/>
          </w:tcPr>
          <w:p w14:paraId="005EA8E3" w14:textId="35F28A2C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7" w:type="dxa"/>
            <w:vAlign w:val="bottom"/>
          </w:tcPr>
          <w:p w14:paraId="4A81B54D" w14:textId="54800AB5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.6</w:t>
            </w:r>
          </w:p>
        </w:tc>
        <w:tc>
          <w:tcPr>
            <w:tcW w:w="3117" w:type="dxa"/>
            <w:vAlign w:val="bottom"/>
          </w:tcPr>
          <w:p w14:paraId="228CC59B" w14:textId="459AB676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  <w:tr w:rsidR="00452BDB" w14:paraId="3EB6CDEF" w14:textId="0D859BC9" w:rsidTr="008C6B45">
        <w:tc>
          <w:tcPr>
            <w:tcW w:w="3690" w:type="dxa"/>
          </w:tcPr>
          <w:p w14:paraId="5F298002" w14:textId="77B33933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17" w:type="dxa"/>
            <w:vAlign w:val="bottom"/>
          </w:tcPr>
          <w:p w14:paraId="5620ADC2" w14:textId="40B3836C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7.2</w:t>
            </w:r>
          </w:p>
        </w:tc>
        <w:tc>
          <w:tcPr>
            <w:tcW w:w="3117" w:type="dxa"/>
            <w:vAlign w:val="bottom"/>
          </w:tcPr>
          <w:p w14:paraId="59B624A4" w14:textId="26E17872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3</w:t>
            </w:r>
          </w:p>
        </w:tc>
      </w:tr>
      <w:tr w:rsidR="00452BDB" w14:paraId="42F16580" w14:textId="3BA89161" w:rsidTr="008C6B45">
        <w:tc>
          <w:tcPr>
            <w:tcW w:w="3690" w:type="dxa"/>
          </w:tcPr>
          <w:p w14:paraId="0607173B" w14:textId="54EA6D41" w:rsidR="00452BDB" w:rsidRPr="00CD4572" w:rsidRDefault="00452BDB" w:rsidP="00452BDB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17" w:type="dxa"/>
            <w:vAlign w:val="bottom"/>
          </w:tcPr>
          <w:p w14:paraId="5912D7E6" w14:textId="53DA5EC0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  <w:tc>
          <w:tcPr>
            <w:tcW w:w="3117" w:type="dxa"/>
            <w:vAlign w:val="bottom"/>
          </w:tcPr>
          <w:p w14:paraId="4CDDFBFF" w14:textId="6663D015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452BDB" w14:paraId="168B11EE" w14:textId="77777777" w:rsidTr="008C6B45">
        <w:tc>
          <w:tcPr>
            <w:tcW w:w="3690" w:type="dxa"/>
          </w:tcPr>
          <w:p w14:paraId="4B7A39B6" w14:textId="7D8DCE7A" w:rsidR="00452BDB" w:rsidRPr="00CD4572" w:rsidRDefault="00452BDB" w:rsidP="00452B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Thử thai – %</w:t>
            </w:r>
          </w:p>
        </w:tc>
        <w:tc>
          <w:tcPr>
            <w:tcW w:w="3117" w:type="dxa"/>
          </w:tcPr>
          <w:p w14:paraId="2B04DAA7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744502D8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1A90" w14:paraId="21268D28" w14:textId="77777777" w:rsidTr="008C6B45">
        <w:tc>
          <w:tcPr>
            <w:tcW w:w="3690" w:type="dxa"/>
            <w:vAlign w:val="bottom"/>
          </w:tcPr>
          <w:p w14:paraId="6257B381" w14:textId="008C403B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ó</w:t>
            </w:r>
          </w:p>
        </w:tc>
        <w:tc>
          <w:tcPr>
            <w:tcW w:w="3117" w:type="dxa"/>
            <w:vAlign w:val="bottom"/>
          </w:tcPr>
          <w:p w14:paraId="598E4FC7" w14:textId="2E17F722" w:rsidR="00CC1A90" w:rsidRPr="00CD4572" w:rsidRDefault="00D2704C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.3</w:t>
            </w:r>
          </w:p>
        </w:tc>
        <w:tc>
          <w:tcPr>
            <w:tcW w:w="3117" w:type="dxa"/>
            <w:vAlign w:val="bottom"/>
          </w:tcPr>
          <w:p w14:paraId="43975F0F" w14:textId="7E2FF5B3" w:rsidR="00CC1A90" w:rsidRPr="00CD4572" w:rsidRDefault="00CC1A9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3B636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</w:tr>
      <w:tr w:rsidR="00CC1A90" w14:paraId="35C21D7A" w14:textId="77777777" w:rsidTr="008C6B45">
        <w:tc>
          <w:tcPr>
            <w:tcW w:w="3690" w:type="dxa"/>
            <w:vAlign w:val="bottom"/>
          </w:tcPr>
          <w:p w14:paraId="5A2AB0B0" w14:textId="7167489A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hông</w:t>
            </w:r>
          </w:p>
        </w:tc>
        <w:tc>
          <w:tcPr>
            <w:tcW w:w="3117" w:type="dxa"/>
            <w:vAlign w:val="bottom"/>
          </w:tcPr>
          <w:p w14:paraId="32C94234" w14:textId="5D77A285" w:rsidR="00CC1A90" w:rsidRPr="00CD4572" w:rsidRDefault="00D2704C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.2</w:t>
            </w:r>
          </w:p>
        </w:tc>
        <w:tc>
          <w:tcPr>
            <w:tcW w:w="3117" w:type="dxa"/>
            <w:vAlign w:val="bottom"/>
          </w:tcPr>
          <w:p w14:paraId="6DFD9ECD" w14:textId="3D5E6586" w:rsidR="00CC1A90" w:rsidRPr="00CD4572" w:rsidRDefault="00CC1A9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83662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CC1A90" w14:paraId="25636FEA" w14:textId="77777777" w:rsidTr="008C6B45">
        <w:tc>
          <w:tcPr>
            <w:tcW w:w="3690" w:type="dxa"/>
            <w:vAlign w:val="bottom"/>
          </w:tcPr>
          <w:p w14:paraId="64785530" w14:textId="4ACD1AF5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ưa</w:t>
            </w:r>
          </w:p>
        </w:tc>
        <w:tc>
          <w:tcPr>
            <w:tcW w:w="3117" w:type="dxa"/>
            <w:vAlign w:val="bottom"/>
          </w:tcPr>
          <w:p w14:paraId="77690201" w14:textId="4C41935D" w:rsidR="00CC1A90" w:rsidRPr="00CD4572" w:rsidRDefault="00AB466C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CC1A90"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1</w:t>
            </w:r>
          </w:p>
        </w:tc>
        <w:tc>
          <w:tcPr>
            <w:tcW w:w="3117" w:type="dxa"/>
            <w:vAlign w:val="bottom"/>
          </w:tcPr>
          <w:p w14:paraId="127ECBF7" w14:textId="155B7482" w:rsidR="00CC1A90" w:rsidRPr="00CD4572" w:rsidRDefault="0083662C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</w:tr>
      <w:tr w:rsidR="00452BDB" w14:paraId="6E6B1739" w14:textId="77777777" w:rsidTr="008C6B45">
        <w:tc>
          <w:tcPr>
            <w:tcW w:w="3690" w:type="dxa"/>
          </w:tcPr>
          <w:p w14:paraId="2AC15A25" w14:textId="6EA8A188" w:rsidR="00452BDB" w:rsidRPr="00CD4572" w:rsidRDefault="00452BDB" w:rsidP="00452B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Thai lâm sàng - %</w:t>
            </w:r>
          </w:p>
        </w:tc>
        <w:tc>
          <w:tcPr>
            <w:tcW w:w="3117" w:type="dxa"/>
          </w:tcPr>
          <w:p w14:paraId="56AC0645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20797430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1A90" w14:paraId="61600031" w14:textId="77777777" w:rsidTr="008C6B45">
        <w:tc>
          <w:tcPr>
            <w:tcW w:w="3690" w:type="dxa"/>
            <w:vAlign w:val="bottom"/>
          </w:tcPr>
          <w:p w14:paraId="6BEFDA74" w14:textId="5FE566E8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ó</w:t>
            </w:r>
          </w:p>
        </w:tc>
        <w:tc>
          <w:tcPr>
            <w:tcW w:w="3117" w:type="dxa"/>
            <w:vAlign w:val="bottom"/>
          </w:tcPr>
          <w:p w14:paraId="6B9C7B64" w14:textId="7CB05F3A" w:rsidR="00CC1A90" w:rsidRPr="00CD4572" w:rsidRDefault="00F415C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1.1</w:t>
            </w:r>
          </w:p>
        </w:tc>
        <w:tc>
          <w:tcPr>
            <w:tcW w:w="3117" w:type="dxa"/>
            <w:vAlign w:val="bottom"/>
          </w:tcPr>
          <w:p w14:paraId="6D3690DB" w14:textId="60ED44D6" w:rsidR="00CC1A90" w:rsidRPr="00CD4572" w:rsidRDefault="00F415C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CC1A90" w14:paraId="1E59A359" w14:textId="77777777" w:rsidTr="008C6B45">
        <w:tc>
          <w:tcPr>
            <w:tcW w:w="3690" w:type="dxa"/>
            <w:vAlign w:val="bottom"/>
          </w:tcPr>
          <w:p w14:paraId="3CB4BB0E" w14:textId="5193CFF0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hông</w:t>
            </w:r>
          </w:p>
        </w:tc>
        <w:tc>
          <w:tcPr>
            <w:tcW w:w="3117" w:type="dxa"/>
            <w:vAlign w:val="bottom"/>
          </w:tcPr>
          <w:p w14:paraId="7C78CFF0" w14:textId="27EEA75D" w:rsidR="00CC1A90" w:rsidRPr="00CD4572" w:rsidRDefault="00CC1A9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49552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.2</w:t>
            </w:r>
          </w:p>
        </w:tc>
        <w:tc>
          <w:tcPr>
            <w:tcW w:w="3117" w:type="dxa"/>
            <w:vAlign w:val="bottom"/>
          </w:tcPr>
          <w:p w14:paraId="41CE31CF" w14:textId="0A6B325A" w:rsidR="00CC1A90" w:rsidRPr="00CD4572" w:rsidRDefault="00DB08C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</w:tr>
      <w:tr w:rsidR="00CC1A90" w14:paraId="3889615E" w14:textId="77777777" w:rsidTr="008C6B45">
        <w:tc>
          <w:tcPr>
            <w:tcW w:w="3690" w:type="dxa"/>
            <w:vAlign w:val="bottom"/>
          </w:tcPr>
          <w:p w14:paraId="34B62E43" w14:textId="645CAF0E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ưa</w:t>
            </w:r>
          </w:p>
        </w:tc>
        <w:tc>
          <w:tcPr>
            <w:tcW w:w="3117" w:type="dxa"/>
            <w:vAlign w:val="bottom"/>
          </w:tcPr>
          <w:p w14:paraId="4C197FE1" w14:textId="122E8851" w:rsidR="00CC1A90" w:rsidRPr="00CD4572" w:rsidRDefault="00CC1A9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.9</w:t>
            </w:r>
          </w:p>
        </w:tc>
        <w:tc>
          <w:tcPr>
            <w:tcW w:w="3117" w:type="dxa"/>
            <w:vAlign w:val="bottom"/>
          </w:tcPr>
          <w:p w14:paraId="094BB5C8" w14:textId="74BA3373" w:rsidR="00CC1A90" w:rsidRPr="00CD4572" w:rsidRDefault="00DB08C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</w:tr>
      <w:tr w:rsidR="00452BDB" w14:paraId="596F88B6" w14:textId="77777777" w:rsidTr="008C6B45">
        <w:tc>
          <w:tcPr>
            <w:tcW w:w="3690" w:type="dxa"/>
          </w:tcPr>
          <w:p w14:paraId="78016070" w14:textId="18FE3BAF" w:rsidR="00452BDB" w:rsidRPr="00CD4572" w:rsidRDefault="00452BDB" w:rsidP="00452BD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sz w:val="24"/>
                <w:szCs w:val="24"/>
              </w:rPr>
              <w:t>Thai diễn tiến (≥12 tuần) – %</w:t>
            </w:r>
          </w:p>
        </w:tc>
        <w:tc>
          <w:tcPr>
            <w:tcW w:w="3117" w:type="dxa"/>
          </w:tcPr>
          <w:p w14:paraId="67DDA178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</w:tcPr>
          <w:p w14:paraId="3C88714E" w14:textId="77777777" w:rsidR="00452BDB" w:rsidRPr="00CD4572" w:rsidRDefault="00452BDB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1A90" w14:paraId="0C3F0E16" w14:textId="77777777" w:rsidTr="008C6B45">
        <w:tc>
          <w:tcPr>
            <w:tcW w:w="3690" w:type="dxa"/>
            <w:vAlign w:val="bottom"/>
          </w:tcPr>
          <w:p w14:paraId="2003F892" w14:textId="53182AF6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ó</w:t>
            </w:r>
          </w:p>
        </w:tc>
        <w:tc>
          <w:tcPr>
            <w:tcW w:w="3117" w:type="dxa"/>
            <w:vAlign w:val="bottom"/>
          </w:tcPr>
          <w:p w14:paraId="5363B668" w14:textId="494495AA" w:rsidR="00CC1A90" w:rsidRPr="00CD4572" w:rsidRDefault="00714B79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  <w:tc>
          <w:tcPr>
            <w:tcW w:w="3117" w:type="dxa"/>
            <w:vAlign w:val="bottom"/>
          </w:tcPr>
          <w:p w14:paraId="3359848E" w14:textId="33F29E92" w:rsidR="00CC1A90" w:rsidRPr="00CD4572" w:rsidRDefault="00CC1A9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</w:tr>
      <w:tr w:rsidR="00CC1A90" w14:paraId="48EB295F" w14:textId="77777777" w:rsidTr="008C6B45">
        <w:tc>
          <w:tcPr>
            <w:tcW w:w="3690" w:type="dxa"/>
            <w:vAlign w:val="bottom"/>
          </w:tcPr>
          <w:p w14:paraId="04542FE4" w14:textId="58687572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hông</w:t>
            </w:r>
          </w:p>
        </w:tc>
        <w:tc>
          <w:tcPr>
            <w:tcW w:w="3117" w:type="dxa"/>
            <w:vAlign w:val="bottom"/>
          </w:tcPr>
          <w:p w14:paraId="2CBDFC18" w14:textId="669011E8" w:rsidR="00CC1A90" w:rsidRPr="00CD4572" w:rsidRDefault="00714B79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.1</w:t>
            </w:r>
          </w:p>
        </w:tc>
        <w:tc>
          <w:tcPr>
            <w:tcW w:w="3117" w:type="dxa"/>
            <w:vAlign w:val="bottom"/>
          </w:tcPr>
          <w:p w14:paraId="0F7CFC63" w14:textId="37ABCC0D" w:rsidR="00CC1A90" w:rsidRPr="00CD4572" w:rsidRDefault="00C57FB7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</w:tr>
      <w:tr w:rsidR="00CC1A90" w14:paraId="5372727C" w14:textId="77777777" w:rsidTr="008C6B45">
        <w:tc>
          <w:tcPr>
            <w:tcW w:w="3690" w:type="dxa"/>
            <w:vAlign w:val="bottom"/>
          </w:tcPr>
          <w:p w14:paraId="148C048B" w14:textId="72EA221C" w:rsidR="00CC1A90" w:rsidRPr="00CD4572" w:rsidRDefault="00BB1CF0" w:rsidP="00CC1A90">
            <w:pPr>
              <w:ind w:left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ưa</w:t>
            </w:r>
          </w:p>
        </w:tc>
        <w:tc>
          <w:tcPr>
            <w:tcW w:w="3117" w:type="dxa"/>
            <w:vAlign w:val="bottom"/>
          </w:tcPr>
          <w:p w14:paraId="5A971333" w14:textId="2C45A31D" w:rsidR="00CC1A90" w:rsidRPr="00CD4572" w:rsidRDefault="00714B79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.0</w:t>
            </w:r>
          </w:p>
        </w:tc>
        <w:tc>
          <w:tcPr>
            <w:tcW w:w="3117" w:type="dxa"/>
            <w:vAlign w:val="bottom"/>
          </w:tcPr>
          <w:p w14:paraId="70C86909" w14:textId="3C71EEB4" w:rsidR="00CC1A90" w:rsidRPr="00CD4572" w:rsidRDefault="00CC1A90" w:rsidP="00E268D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457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</w:tr>
    </w:tbl>
    <w:p w14:paraId="2F677EBF" w14:textId="2BAD3C91" w:rsidR="00FE35FC" w:rsidRDefault="00FE35FC"/>
    <w:p w14:paraId="2FF94CBC" w14:textId="77777777" w:rsidR="006761CD" w:rsidRDefault="006761CD"/>
    <w:sectPr w:rsidR="006761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jQ1MzAwsTQyMzZV0lEKTi0uzszPAykwqQUA4YJloiwAAAA="/>
  </w:docVars>
  <w:rsids>
    <w:rsidRoot w:val="00B11924"/>
    <w:rsid w:val="00157E33"/>
    <w:rsid w:val="00232BBE"/>
    <w:rsid w:val="00251651"/>
    <w:rsid w:val="002D5D0F"/>
    <w:rsid w:val="003B636C"/>
    <w:rsid w:val="003C548A"/>
    <w:rsid w:val="003D4E67"/>
    <w:rsid w:val="00452BDB"/>
    <w:rsid w:val="00463B73"/>
    <w:rsid w:val="00475E9D"/>
    <w:rsid w:val="00495524"/>
    <w:rsid w:val="004A0F3C"/>
    <w:rsid w:val="005A5612"/>
    <w:rsid w:val="006761CD"/>
    <w:rsid w:val="00714B79"/>
    <w:rsid w:val="0083662C"/>
    <w:rsid w:val="00863F13"/>
    <w:rsid w:val="008C6B45"/>
    <w:rsid w:val="009C4169"/>
    <w:rsid w:val="00A74932"/>
    <w:rsid w:val="00AB466C"/>
    <w:rsid w:val="00B11924"/>
    <w:rsid w:val="00BB1CF0"/>
    <w:rsid w:val="00C57FB7"/>
    <w:rsid w:val="00CC1A90"/>
    <w:rsid w:val="00CD4572"/>
    <w:rsid w:val="00D2704C"/>
    <w:rsid w:val="00D42A6F"/>
    <w:rsid w:val="00D96199"/>
    <w:rsid w:val="00DB08C0"/>
    <w:rsid w:val="00E268D9"/>
    <w:rsid w:val="00F415C0"/>
    <w:rsid w:val="00FC26FB"/>
    <w:rsid w:val="00FE3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AF8E2"/>
  <w15:chartTrackingRefBased/>
  <w15:docId w15:val="{5DD36747-992D-4D36-99C6-3FEC8C58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1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4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18</cp:revision>
  <dcterms:created xsi:type="dcterms:W3CDTF">2022-01-16T10:51:00Z</dcterms:created>
  <dcterms:modified xsi:type="dcterms:W3CDTF">2022-03-31T12:24:00Z</dcterms:modified>
</cp:coreProperties>
</file>